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B9459" w14:textId="4A4BE838" w:rsidR="00946917" w:rsidRPr="00946917" w:rsidRDefault="00946917" w:rsidP="006D73F0">
      <w:pPr>
        <w:jc w:val="center"/>
        <w:rPr>
          <w:sz w:val="72"/>
          <w:szCs w:val="72"/>
          <w:u w:val="single"/>
        </w:rPr>
      </w:pPr>
      <w:r w:rsidRPr="00946917">
        <w:rPr>
          <w:sz w:val="72"/>
          <w:szCs w:val="72"/>
          <w:u w:val="single"/>
        </w:rPr>
        <w:t>CSPC 54 : Prolog Assignment</w:t>
      </w:r>
      <w:r w:rsidR="00B25AD0">
        <w:rPr>
          <w:sz w:val="72"/>
          <w:szCs w:val="72"/>
          <w:u w:val="single"/>
        </w:rPr>
        <w:t>-</w:t>
      </w:r>
      <w:r w:rsidR="00A6280A">
        <w:rPr>
          <w:sz w:val="72"/>
          <w:szCs w:val="72"/>
          <w:u w:val="single"/>
        </w:rPr>
        <w:t>8</w:t>
      </w:r>
    </w:p>
    <w:p w14:paraId="1D550722" w14:textId="2305E56E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Name : </w:t>
      </w:r>
      <w:r w:rsidR="00946917" w:rsidRPr="00946917">
        <w:rPr>
          <w:sz w:val="36"/>
          <w:szCs w:val="36"/>
        </w:rPr>
        <w:t xml:space="preserve">Rajneesh Pandey, </w:t>
      </w:r>
    </w:p>
    <w:p w14:paraId="1D62014B" w14:textId="6EEA0E36" w:rsidR="00A921BC" w:rsidRDefault="00A921BC" w:rsidP="006D73F0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Roll no. </w:t>
      </w:r>
      <w:r w:rsidR="00946917" w:rsidRPr="00946917">
        <w:rPr>
          <w:sz w:val="36"/>
          <w:szCs w:val="36"/>
        </w:rPr>
        <w:t xml:space="preserve">106119100, </w:t>
      </w:r>
    </w:p>
    <w:p w14:paraId="4DD7FFC7" w14:textId="5866B8AA" w:rsidR="00946917" w:rsidRPr="00296AAC" w:rsidRDefault="00A921BC" w:rsidP="00296AAC">
      <w:pPr>
        <w:pBdr>
          <w:bottom w:val="single" w:sz="6" w:space="1" w:color="auto"/>
        </w:pBd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Class : </w:t>
      </w:r>
      <w:r w:rsidR="00946917" w:rsidRPr="00946917">
        <w:rPr>
          <w:sz w:val="36"/>
          <w:szCs w:val="36"/>
        </w:rPr>
        <w:t>CSE-B</w:t>
      </w:r>
    </w:p>
    <w:p w14:paraId="5E501F9E" w14:textId="11A095BB" w:rsidR="00A921BC" w:rsidRPr="00151B28" w:rsidRDefault="00A921BC" w:rsidP="00A921BC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  <w:r w:rsidRPr="00151B28">
        <w:rPr>
          <w:rFonts w:ascii="Segoe UI" w:hAnsi="Segoe UI" w:cs="Segoe UI"/>
          <w:sz w:val="28"/>
          <w:szCs w:val="28"/>
        </w:rPr>
        <w:t>Instructions</w:t>
      </w:r>
      <w:r w:rsidR="00151B28" w:rsidRPr="00151B28">
        <w:rPr>
          <w:rFonts w:ascii="Segoe UI" w:hAnsi="Segoe UI" w:cs="Segoe UI"/>
          <w:sz w:val="28"/>
          <w:szCs w:val="28"/>
        </w:rPr>
        <w:t xml:space="preserve"> 1</w:t>
      </w:r>
    </w:p>
    <w:p w14:paraId="50636619" w14:textId="4C4D08D4" w:rsidR="00151B28" w:rsidRDefault="00E1507E" w:rsidP="0038210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  <w:r w:rsidRPr="00E1507E">
        <w:rPr>
          <w:rFonts w:ascii="Consolas" w:hAnsi="Consolas"/>
          <w:b/>
          <w:bCs/>
        </w:rPr>
        <w:drawing>
          <wp:inline distT="0" distB="0" distL="0" distR="0" wp14:anchorId="42587E17" wp14:editId="41218698">
            <wp:extent cx="6540211" cy="495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50302" cy="496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F424D" w14:textId="77777777" w:rsidR="00382107" w:rsidRPr="00382107" w:rsidRDefault="00382107" w:rsidP="00382107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2C410835" w14:textId="577582C2" w:rsidR="00670C85" w:rsidRDefault="00151B28" w:rsidP="00A6280A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A6280A">
        <w:rPr>
          <w:rFonts w:ascii="Consolas" w:hAnsi="Consolas"/>
          <w:b/>
          <w:bCs/>
          <w:u w:val="single"/>
        </w:rPr>
        <w:t>CODE :</w:t>
      </w:r>
    </w:p>
    <w:p w14:paraId="5226317B" w14:textId="77777777" w:rsidR="00E1507E" w:rsidRPr="00A6280A" w:rsidRDefault="00E1507E" w:rsidP="00A6280A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175CA47A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gram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onnectives</w:t>
      </w:r>
      <w:proofErr w:type="gram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whit the traditional name</w:t>
      </w:r>
    </w:p>
    <w:p w14:paraId="581EA899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:- </w:t>
      </w:r>
      <w:r w:rsidRPr="00E1507E">
        <w:rPr>
          <w:rFonts w:ascii="Droid Sans Mono" w:eastAsia="Times New Roman" w:hAnsi="Droid Sans Mono" w:cs="Droid Sans Mono"/>
          <w:color w:val="569CD6"/>
          <w:sz w:val="22"/>
          <w:szCs w:val="22"/>
          <w:lang w:eastAsia="en-IN" w:bidi="hi-IN"/>
        </w:rPr>
        <w:t>op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B5CEA8"/>
          <w:sz w:val="22"/>
          <w:szCs w:val="22"/>
          <w:lang w:eastAsia="en-IN" w:bidi="hi-IN"/>
        </w:rPr>
        <w:t>650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xfy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 &lt;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-&gt;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.        </w:t>
      </w: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/* equivalence  */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</w:p>
    <w:p w14:paraId="2B36CBFA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:- </w:t>
      </w:r>
      <w:r w:rsidRPr="00E1507E">
        <w:rPr>
          <w:rFonts w:ascii="Droid Sans Mono" w:eastAsia="Times New Roman" w:hAnsi="Droid Sans Mono" w:cs="Droid Sans Mono"/>
          <w:color w:val="569CD6"/>
          <w:sz w:val="22"/>
          <w:szCs w:val="22"/>
          <w:lang w:eastAsia="en-IN" w:bidi="hi-IN"/>
        </w:rPr>
        <w:t>op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B5CEA8"/>
          <w:sz w:val="22"/>
          <w:szCs w:val="22"/>
          <w:lang w:eastAsia="en-IN" w:bidi="hi-IN"/>
        </w:rPr>
        <w:t>640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xfy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 -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-&gt;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       </w:t>
      </w: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/* implication  */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</w:p>
    <w:p w14:paraId="703BF9DA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:- </w:t>
      </w:r>
      <w:r w:rsidRPr="00E1507E">
        <w:rPr>
          <w:rFonts w:ascii="Droid Sans Mono" w:eastAsia="Times New Roman" w:hAnsi="Droid Sans Mono" w:cs="Droid Sans Mono"/>
          <w:color w:val="569CD6"/>
          <w:sz w:val="22"/>
          <w:szCs w:val="22"/>
          <w:lang w:eastAsia="en-IN" w:bidi="hi-IN"/>
        </w:rPr>
        <w:t>op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B5CEA8"/>
          <w:sz w:val="22"/>
          <w:szCs w:val="22"/>
          <w:lang w:eastAsia="en-IN" w:bidi="hi-IN"/>
        </w:rPr>
        <w:t>630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xfy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 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∨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         </w:t>
      </w: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/* disjunction  */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</w:p>
    <w:p w14:paraId="47ED1DB3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:- </w:t>
      </w:r>
      <w:r w:rsidRPr="00E1507E">
        <w:rPr>
          <w:rFonts w:ascii="Droid Sans Mono" w:eastAsia="Times New Roman" w:hAnsi="Droid Sans Mono" w:cs="Droid Sans Mono"/>
          <w:color w:val="569CD6"/>
          <w:sz w:val="22"/>
          <w:szCs w:val="22"/>
          <w:lang w:eastAsia="en-IN" w:bidi="hi-IN"/>
        </w:rPr>
        <w:t>op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B5CEA8"/>
          <w:sz w:val="22"/>
          <w:szCs w:val="22"/>
          <w:lang w:eastAsia="en-IN" w:bidi="hi-IN"/>
        </w:rPr>
        <w:t>620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xfy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 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∧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         </w:t>
      </w: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/* conjunction  */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</w:p>
    <w:p w14:paraId="6E993F74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:- </w:t>
      </w:r>
      <w:r w:rsidRPr="00E1507E">
        <w:rPr>
          <w:rFonts w:ascii="Droid Sans Mono" w:eastAsia="Times New Roman" w:hAnsi="Droid Sans Mono" w:cs="Droid Sans Mono"/>
          <w:color w:val="569CD6"/>
          <w:sz w:val="22"/>
          <w:szCs w:val="22"/>
          <w:lang w:eastAsia="en-IN" w:bidi="hi-IN"/>
        </w:rPr>
        <w:t>op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B5CEA8"/>
          <w:sz w:val="22"/>
          <w:szCs w:val="22"/>
          <w:lang w:eastAsia="en-IN" w:bidi="hi-IN"/>
        </w:rPr>
        <w:t>610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fy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  ~)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         </w:t>
      </w: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/* negation     */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</w:p>
    <w:p w14:paraId="082446C5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</w:p>
    <w:p w14:paraId="72BBB055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remove biconditionals using equivalence</w:t>
      </w:r>
    </w:p>
    <w:p w14:paraId="256892A2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proofErr w:type="spellStart"/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doubleImplication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 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=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37CE1E1A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remove conditional using equivalence</w:t>
      </w:r>
    </w:p>
    <w:p w14:paraId="7965AFB2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proofErr w:type="spellStart"/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implication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 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=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4D124137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onjuntion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elemental and</w:t>
      </w:r>
    </w:p>
    <w:p w14:paraId="505CB711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proofErr w:type="spellStart"/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onjuntion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 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=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0FE7EA16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disjunction elemental or</w:t>
      </w:r>
    </w:p>
    <w:p w14:paraId="4F0BF87A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proofErr w:type="spellStart"/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disjunction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 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=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194839CA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negation definition</w:t>
      </w:r>
    </w:p>
    <w:p w14:paraId="02DDA938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proofErr w:type="spellStart"/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negation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 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=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0CB16A9E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gram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otherwise</w:t>
      </w:r>
      <w:proofErr w:type="gram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atomic PROP'</w:t>
      </w:r>
    </w:p>
    <w:p w14:paraId="0D53D565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proofErr w:type="spellStart"/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atomic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 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=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642E2B51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</w:p>
    <w:p w14:paraId="5A40B6BE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double implication &lt;-&gt;</w:t>
      </w:r>
    </w:p>
    <w:p w14:paraId="7FAF74AE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proofErr w:type="spellStart"/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doubleImplication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~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&lt;-&gt;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-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-&gt;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-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-&gt;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~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∧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091C395D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proofErr w:type="spellStart"/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doubleImplication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&lt;-&gt;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-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-&gt;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-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-&gt;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∧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1AD16BE5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</w:p>
    <w:p w14:paraId="6F24F220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denials implication -&gt;</w:t>
      </w:r>
    </w:p>
    <w:p w14:paraId="7769AFD4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implication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~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--&gt;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-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-&gt;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W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~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W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2C8B621C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implication elemental -&gt;</w:t>
      </w:r>
    </w:p>
    <w:p w14:paraId="7A3F9D04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implication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--&gt;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~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∨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7577A247" w14:textId="26E3854B" w:rsid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</w:p>
    <w:p w14:paraId="017D5968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</w:p>
    <w:p w14:paraId="09997981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onjuntion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elemental and</w:t>
      </w:r>
    </w:p>
    <w:p w14:paraId="5FD6F924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Using De Morgan’s laws</w:t>
      </w:r>
    </w:p>
    <w:p w14:paraId="5520CB85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conjuntion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~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∧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cnf(~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cnf(~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disjunction(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∨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662C874E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proofErr w:type="spellStart"/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conjuntion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∧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∧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= 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554F9AF2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</w:p>
    <w:p w14:paraId="69F8070F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disjunction elemental or</w:t>
      </w:r>
    </w:p>
    <w:p w14:paraId="6B33BFC9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disjunction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∨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∧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C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disjunction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∨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disjunction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∨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C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∧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= 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3B516D18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disjunction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∧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∨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C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disjunction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∨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disjunction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∨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C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∧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= 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3DD2FAED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Denials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disyunciones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'</w:t>
      </w:r>
    </w:p>
    <w:p w14:paraId="61F11B54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Using De Morgan’s laws</w:t>
      </w:r>
    </w:p>
    <w:p w14:paraId="79B25F6C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disjunction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~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∨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cnf(~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cnf(~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conjuntion(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∧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4B03A061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disjunction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∨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B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, 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Cambria Math" w:eastAsia="Times New Roman" w:hAnsi="Cambria Math" w:cs="Cambria Math"/>
          <w:color w:val="D4D4D4"/>
          <w:sz w:val="22"/>
          <w:szCs w:val="22"/>
          <w:lang w:eastAsia="en-IN" w:bidi="hi-IN"/>
        </w:rPr>
        <w:t>∨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Y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= 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652C83AD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</w:p>
    <w:p w14:paraId="77C466E6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of two </w:t>
      </w:r>
      <w:proofErr w:type="gram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negation</w:t>
      </w:r>
      <w:proofErr w:type="gramEnd"/>
    </w:p>
    <w:p w14:paraId="44AC8AB4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negation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~(~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X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2A51ECB1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of negation</w:t>
      </w:r>
    </w:p>
    <w:p w14:paraId="23F1F8DA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negation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~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  <w:proofErr w:type="spellStart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, ~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Z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= 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14E47FAA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</w:p>
    <w:p w14:paraId="1D0266A4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% | </w:t>
      </w:r>
      <w:proofErr w:type="spellStart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cnf</w:t>
      </w:r>
      <w:proofErr w:type="spellEnd"/>
      <w:r w:rsidRPr="00E1507E">
        <w:rPr>
          <w:rFonts w:ascii="Droid Sans Mono" w:eastAsia="Times New Roman" w:hAnsi="Droid Sans Mono" w:cs="Droid Sans Mono"/>
          <w:color w:val="6A9955"/>
          <w:sz w:val="22"/>
          <w:szCs w:val="22"/>
          <w:lang w:eastAsia="en-IN" w:bidi="hi-IN"/>
        </w:rPr>
        <w:t> atomic proposition definition</w:t>
      </w:r>
    </w:p>
    <w:p w14:paraId="002858CE" w14:textId="40DB8D66" w:rsid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</w:pPr>
      <w:r w:rsidRPr="00E1507E">
        <w:rPr>
          <w:rFonts w:ascii="Droid Sans Mono" w:eastAsia="Times New Roman" w:hAnsi="Droid Sans Mono" w:cs="Droid Sans Mono"/>
          <w:color w:val="DCDCAA"/>
          <w:sz w:val="22"/>
          <w:szCs w:val="22"/>
          <w:lang w:eastAsia="en-IN" w:bidi="hi-IN"/>
        </w:rPr>
        <w:t>atomic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(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,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) 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:-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 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A</w:t>
      </w:r>
      <w:r w:rsidRPr="00E1507E"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  <w:t>=</w:t>
      </w:r>
      <w:r w:rsidRPr="00E1507E">
        <w:rPr>
          <w:rFonts w:ascii="Droid Sans Mono" w:eastAsia="Times New Roman" w:hAnsi="Droid Sans Mono" w:cs="Droid Sans Mono"/>
          <w:color w:val="9CDCFE"/>
          <w:sz w:val="22"/>
          <w:szCs w:val="22"/>
          <w:lang w:eastAsia="en-IN" w:bidi="hi-IN"/>
        </w:rPr>
        <w:t>F</w:t>
      </w:r>
      <w:r w:rsidRPr="00E1507E">
        <w:rPr>
          <w:rFonts w:ascii="Droid Sans Mono" w:eastAsia="Times New Roman" w:hAnsi="Droid Sans Mono" w:cs="Droid Sans Mono"/>
          <w:color w:val="C586C0"/>
          <w:sz w:val="22"/>
          <w:szCs w:val="22"/>
          <w:lang w:eastAsia="en-IN" w:bidi="hi-IN"/>
        </w:rPr>
        <w:t>.</w:t>
      </w:r>
    </w:p>
    <w:p w14:paraId="41CC58C0" w14:textId="77777777" w:rsidR="00E1507E" w:rsidRPr="00E1507E" w:rsidRDefault="00E1507E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2"/>
          <w:szCs w:val="22"/>
          <w:lang w:eastAsia="en-IN" w:bidi="hi-IN"/>
        </w:rPr>
      </w:pPr>
    </w:p>
    <w:p w14:paraId="0B4A6788" w14:textId="77777777" w:rsidR="00A6280A" w:rsidRDefault="00A6280A" w:rsidP="00A6280A">
      <w:pPr>
        <w:shd w:val="clear" w:color="auto" w:fill="FFFFFF"/>
        <w:spacing w:after="0" w:line="360" w:lineRule="atLeast"/>
        <w:rPr>
          <w:rFonts w:ascii="Consolas" w:hAnsi="Consolas"/>
          <w:b/>
          <w:bCs/>
        </w:rPr>
      </w:pPr>
    </w:p>
    <w:p w14:paraId="0029D5BA" w14:textId="1B56B485" w:rsidR="00151B28" w:rsidRDefault="00151B28" w:rsidP="00151B28">
      <w:pPr>
        <w:shd w:val="clear" w:color="auto" w:fill="FFFFFF"/>
        <w:spacing w:after="0" w:line="360" w:lineRule="atLeast"/>
        <w:rPr>
          <w:rFonts w:ascii="Consolas" w:hAnsi="Consolas"/>
          <w:u w:val="single"/>
        </w:rPr>
      </w:pPr>
      <w:r w:rsidRPr="00382107">
        <w:rPr>
          <w:rFonts w:ascii="Consolas" w:hAnsi="Consolas"/>
          <w:b/>
          <w:bCs/>
          <w:u w:val="single"/>
        </w:rPr>
        <w:t>INPUT</w:t>
      </w:r>
      <w:r w:rsidR="00E1507E">
        <w:rPr>
          <w:rFonts w:ascii="Consolas" w:hAnsi="Consolas"/>
          <w:b/>
          <w:bCs/>
          <w:u w:val="single"/>
        </w:rPr>
        <w:t xml:space="preserve"> / </w:t>
      </w:r>
      <w:r w:rsidRPr="00382107">
        <w:rPr>
          <w:rFonts w:ascii="Consolas" w:hAnsi="Consolas"/>
          <w:b/>
          <w:bCs/>
          <w:u w:val="single"/>
        </w:rPr>
        <w:t>OUTPUT:</w:t>
      </w:r>
      <w:r w:rsidRPr="00382107">
        <w:rPr>
          <w:rFonts w:ascii="Consolas" w:hAnsi="Consolas"/>
          <w:u w:val="single"/>
        </w:rPr>
        <w:t xml:space="preserve"> </w:t>
      </w:r>
    </w:p>
    <w:p w14:paraId="68582051" w14:textId="77777777" w:rsidR="00E1507E" w:rsidRPr="00E1507E" w:rsidRDefault="00E1507E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3C7906E0" w14:textId="77777777" w:rsidR="00E1507E" w:rsidRPr="00E1507E" w:rsidRDefault="00E1507E" w:rsidP="00E1507E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proofErr w:type="spellStart"/>
      <w:r w:rsidRPr="00E1507E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cnf</w:t>
      </w:r>
      <w:proofErr w:type="spellEnd"/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</w:t>
      </w:r>
      <w:r w:rsidRPr="00E1507E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a</w:t>
      </w:r>
      <w:r w:rsidRPr="00E1507E">
        <w:rPr>
          <w:rFonts w:ascii="Cambria Math" w:eastAsia="Times New Roman" w:hAnsi="Cambria Math" w:cs="Cambria Math"/>
          <w:color w:val="333333"/>
          <w:sz w:val="21"/>
          <w:szCs w:val="21"/>
          <w:lang w:eastAsia="en-IN" w:bidi="hi-IN"/>
        </w:rPr>
        <w:t>∨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</w:t>
      </w:r>
      <w:proofErr w:type="spellStart"/>
      <w:r w:rsidRPr="00E1507E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b</w:t>
      </w:r>
      <w:r w:rsidRPr="00E1507E">
        <w:rPr>
          <w:rFonts w:ascii="Cambria Math" w:eastAsia="Times New Roman" w:hAnsi="Cambria Math" w:cs="Cambria Math"/>
          <w:color w:val="333333"/>
          <w:sz w:val="21"/>
          <w:szCs w:val="21"/>
          <w:lang w:eastAsia="en-IN" w:bidi="hi-IN"/>
        </w:rPr>
        <w:t>∧</w:t>
      </w:r>
      <w:r w:rsidRPr="00E1507E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c</w:t>
      </w:r>
      <w:proofErr w:type="spellEnd"/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,</w:t>
      </w:r>
      <w:r w:rsidRPr="00E1507E">
        <w:rPr>
          <w:rFonts w:ascii="Helvetica" w:eastAsia="Times New Roman" w:hAnsi="Helvetica" w:cs="Helvetica"/>
          <w:color w:val="880000"/>
          <w:sz w:val="21"/>
          <w:szCs w:val="21"/>
          <w:lang w:eastAsia="en-IN" w:bidi="hi-IN"/>
        </w:rPr>
        <w:t>F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.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 w:type="textWrapping" w:clear="all"/>
      </w:r>
    </w:p>
    <w:tbl>
      <w:tblPr>
        <w:tblW w:w="113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30"/>
        <w:gridCol w:w="240"/>
      </w:tblGrid>
      <w:tr w:rsidR="00E1507E" w:rsidRPr="00E1507E" w14:paraId="10FE2D14" w14:textId="77777777" w:rsidTr="00E1507E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A0999E4" w14:textId="77777777" w:rsidR="00E1507E" w:rsidRPr="00E1507E" w:rsidRDefault="00E1507E" w:rsidP="00E150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  <w:t>F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2D61837D" w14:textId="77777777" w:rsidR="00E1507E" w:rsidRPr="00E1507E" w:rsidRDefault="00E1507E" w:rsidP="00E150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</w:p>
        </w:tc>
      </w:tr>
      <w:tr w:rsidR="00E1507E" w:rsidRPr="00E1507E" w14:paraId="5ABD8B15" w14:textId="77777777" w:rsidTr="00E1507E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02140381" w14:textId="77777777" w:rsidR="00E1507E" w:rsidRPr="00E1507E" w:rsidRDefault="00E1507E" w:rsidP="00E1507E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(</w:t>
            </w:r>
            <w:proofErr w:type="spellStart"/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a</w:t>
            </w:r>
            <w:r w:rsidRPr="00E1507E">
              <w:rPr>
                <w:rFonts w:ascii="Cambria Math" w:eastAsia="Times New Roman" w:hAnsi="Cambria Math" w:cs="Cambria Math"/>
                <w:szCs w:val="24"/>
                <w:lang w:eastAsia="en-IN" w:bidi="hi-IN"/>
              </w:rPr>
              <w:t>∨</w:t>
            </w:r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b</w:t>
            </w:r>
            <w:proofErr w:type="spellEnd"/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)</w:t>
            </w:r>
            <w:r w:rsidRPr="00E1507E">
              <w:rPr>
                <w:rFonts w:ascii="Cambria Math" w:eastAsia="Times New Roman" w:hAnsi="Cambria Math" w:cs="Cambria Math"/>
                <w:szCs w:val="24"/>
                <w:lang w:eastAsia="en-IN" w:bidi="hi-IN"/>
              </w:rPr>
              <w:t>∧</w:t>
            </w: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(</w:t>
            </w:r>
            <w:proofErr w:type="spellStart"/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a</w:t>
            </w:r>
            <w:r w:rsidRPr="00E1507E">
              <w:rPr>
                <w:rFonts w:ascii="Cambria Math" w:eastAsia="Times New Roman" w:hAnsi="Cambria Math" w:cs="Cambria Math"/>
                <w:szCs w:val="24"/>
                <w:lang w:eastAsia="en-IN" w:bidi="hi-IN"/>
              </w:rPr>
              <w:t>∨</w:t>
            </w:r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c</w:t>
            </w:r>
            <w:proofErr w:type="spellEnd"/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)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54D717EC" w14:textId="77777777" w:rsidR="00E1507E" w:rsidRPr="00E1507E" w:rsidRDefault="00E1507E" w:rsidP="00E150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6600"/>
                <w:sz w:val="17"/>
                <w:szCs w:val="17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i/>
                <w:iCs/>
                <w:color w:val="006600"/>
                <w:sz w:val="17"/>
                <w:szCs w:val="17"/>
                <w:lang w:eastAsia="en-IN" w:bidi="hi-IN"/>
              </w:rPr>
              <w:t>1</w:t>
            </w:r>
          </w:p>
        </w:tc>
      </w:tr>
    </w:tbl>
    <w:p w14:paraId="6A5D60C7" w14:textId="77777777" w:rsidR="00E1507E" w:rsidRDefault="00E1507E" w:rsidP="00E1507E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</w:p>
    <w:p w14:paraId="34814486" w14:textId="57A8309A" w:rsidR="00E1507E" w:rsidRPr="00E1507E" w:rsidRDefault="00E1507E" w:rsidP="00E1507E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proofErr w:type="spellStart"/>
      <w:r w:rsidRPr="00E1507E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cnf</w:t>
      </w:r>
      <w:proofErr w:type="spellEnd"/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(</w:t>
      </w:r>
      <w:proofErr w:type="spellStart"/>
      <w:r w:rsidRPr="00E1507E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a</w:t>
      </w:r>
      <w:r w:rsidRPr="00E1507E">
        <w:rPr>
          <w:rFonts w:ascii="Cambria Math" w:eastAsia="Times New Roman" w:hAnsi="Cambria Math" w:cs="Cambria Math"/>
          <w:color w:val="333333"/>
          <w:sz w:val="21"/>
          <w:szCs w:val="21"/>
          <w:lang w:eastAsia="en-IN" w:bidi="hi-IN"/>
        </w:rPr>
        <w:t>∧</w:t>
      </w:r>
      <w:r w:rsidRPr="00E1507E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b</w:t>
      </w:r>
      <w:proofErr w:type="spellEnd"/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</w:t>
      </w:r>
      <w:r w:rsidRPr="00E1507E">
        <w:rPr>
          <w:rFonts w:ascii="Cambria Math" w:eastAsia="Times New Roman" w:hAnsi="Cambria Math" w:cs="Cambria Math"/>
          <w:color w:val="333333"/>
          <w:sz w:val="21"/>
          <w:szCs w:val="21"/>
          <w:lang w:eastAsia="en-IN" w:bidi="hi-IN"/>
        </w:rPr>
        <w:t>∨</w:t>
      </w:r>
      <w:proofErr w:type="spellStart"/>
      <w:r w:rsidRPr="00E1507E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c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E1507E">
        <w:rPr>
          <w:rFonts w:ascii="Helvetica" w:eastAsia="Times New Roman" w:hAnsi="Helvetica" w:cs="Helvetica"/>
          <w:color w:val="880000"/>
          <w:sz w:val="21"/>
          <w:szCs w:val="21"/>
          <w:lang w:eastAsia="en-IN" w:bidi="hi-IN"/>
        </w:rPr>
        <w:t>F</w:t>
      </w:r>
      <w:proofErr w:type="spellEnd"/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.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 w:type="textWrapping" w:clear="all"/>
      </w:r>
    </w:p>
    <w:tbl>
      <w:tblPr>
        <w:tblW w:w="113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30"/>
        <w:gridCol w:w="240"/>
      </w:tblGrid>
      <w:tr w:rsidR="00E1507E" w:rsidRPr="00E1507E" w14:paraId="345ABEBC" w14:textId="77777777" w:rsidTr="00E1507E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E2E98A0" w14:textId="77777777" w:rsidR="00E1507E" w:rsidRPr="00E1507E" w:rsidRDefault="00E1507E" w:rsidP="00E150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  <w:t>F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3CA22B0F" w14:textId="77777777" w:rsidR="00E1507E" w:rsidRPr="00E1507E" w:rsidRDefault="00E1507E" w:rsidP="00E150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</w:p>
        </w:tc>
      </w:tr>
      <w:tr w:rsidR="00E1507E" w:rsidRPr="00E1507E" w14:paraId="348D967C" w14:textId="77777777" w:rsidTr="00E1507E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1853F56F" w14:textId="77777777" w:rsidR="00E1507E" w:rsidRPr="00E1507E" w:rsidRDefault="00E1507E" w:rsidP="00E1507E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(</w:t>
            </w:r>
            <w:proofErr w:type="spellStart"/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a</w:t>
            </w:r>
            <w:r w:rsidRPr="00E1507E">
              <w:rPr>
                <w:rFonts w:ascii="Cambria Math" w:eastAsia="Times New Roman" w:hAnsi="Cambria Math" w:cs="Cambria Math"/>
                <w:szCs w:val="24"/>
                <w:lang w:eastAsia="en-IN" w:bidi="hi-IN"/>
              </w:rPr>
              <w:t>∨</w:t>
            </w:r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b</w:t>
            </w:r>
            <w:proofErr w:type="spellEnd"/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)</w:t>
            </w:r>
            <w:r w:rsidRPr="00E1507E">
              <w:rPr>
                <w:rFonts w:ascii="Cambria Math" w:eastAsia="Times New Roman" w:hAnsi="Cambria Math" w:cs="Cambria Math"/>
                <w:szCs w:val="24"/>
                <w:lang w:eastAsia="en-IN" w:bidi="hi-IN"/>
              </w:rPr>
              <w:t>∧</w:t>
            </w: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(</w:t>
            </w:r>
            <w:proofErr w:type="spellStart"/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a</w:t>
            </w:r>
            <w:r w:rsidRPr="00E1507E">
              <w:rPr>
                <w:rFonts w:ascii="Cambria Math" w:eastAsia="Times New Roman" w:hAnsi="Cambria Math" w:cs="Cambria Math"/>
                <w:szCs w:val="24"/>
                <w:lang w:eastAsia="en-IN" w:bidi="hi-IN"/>
              </w:rPr>
              <w:t>∨</w:t>
            </w:r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c</w:t>
            </w:r>
            <w:proofErr w:type="spellEnd"/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)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67FB7392" w14:textId="77777777" w:rsidR="00E1507E" w:rsidRPr="00E1507E" w:rsidRDefault="00E1507E" w:rsidP="00E150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6600"/>
                <w:sz w:val="17"/>
                <w:szCs w:val="17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i/>
                <w:iCs/>
                <w:color w:val="006600"/>
                <w:sz w:val="17"/>
                <w:szCs w:val="17"/>
                <w:lang w:eastAsia="en-IN" w:bidi="hi-IN"/>
              </w:rPr>
              <w:t>1</w:t>
            </w:r>
          </w:p>
        </w:tc>
      </w:tr>
    </w:tbl>
    <w:p w14:paraId="0C5C9AB8" w14:textId="77777777" w:rsidR="00E1507E" w:rsidRDefault="00E1507E" w:rsidP="00E1507E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</w:p>
    <w:p w14:paraId="53556377" w14:textId="42B09BFA" w:rsidR="00E1507E" w:rsidRPr="00E1507E" w:rsidRDefault="00E1507E" w:rsidP="00E1507E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proofErr w:type="spellStart"/>
      <w:r w:rsidRPr="00E1507E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cnf</w:t>
      </w:r>
      <w:proofErr w:type="spellEnd"/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</w:t>
      </w:r>
      <w:r w:rsidRPr="00E1507E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a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--&gt;</w:t>
      </w:r>
      <w:proofErr w:type="spellStart"/>
      <w:r w:rsidRPr="00E1507E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b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E1507E">
        <w:rPr>
          <w:rFonts w:ascii="Helvetica" w:eastAsia="Times New Roman" w:hAnsi="Helvetica" w:cs="Helvetica"/>
          <w:color w:val="880000"/>
          <w:sz w:val="21"/>
          <w:szCs w:val="21"/>
          <w:lang w:eastAsia="en-IN" w:bidi="hi-IN"/>
        </w:rPr>
        <w:t>F</w:t>
      </w:r>
      <w:proofErr w:type="spellEnd"/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.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 w:type="textWrapping" w:clear="all"/>
      </w:r>
    </w:p>
    <w:tbl>
      <w:tblPr>
        <w:tblW w:w="113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30"/>
        <w:gridCol w:w="240"/>
      </w:tblGrid>
      <w:tr w:rsidR="00E1507E" w:rsidRPr="00E1507E" w14:paraId="1D864D94" w14:textId="77777777" w:rsidTr="00E1507E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0DD5B4C2" w14:textId="77777777" w:rsidR="00E1507E" w:rsidRPr="00E1507E" w:rsidRDefault="00E1507E" w:rsidP="00E150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  <w:t>F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A8438DD" w14:textId="77777777" w:rsidR="00E1507E" w:rsidRPr="00E1507E" w:rsidRDefault="00E1507E" w:rsidP="00E150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</w:p>
        </w:tc>
      </w:tr>
      <w:tr w:rsidR="00E1507E" w:rsidRPr="00E1507E" w14:paraId="72A32554" w14:textId="77777777" w:rsidTr="00E1507E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445AF1B2" w14:textId="77777777" w:rsidR="00E1507E" w:rsidRPr="00E1507E" w:rsidRDefault="00E1507E" w:rsidP="00E1507E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~</w:t>
            </w:r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a</w:t>
            </w: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 </w:t>
            </w:r>
            <w:r w:rsidRPr="00E1507E">
              <w:rPr>
                <w:rFonts w:ascii="Cambria Math" w:eastAsia="Times New Roman" w:hAnsi="Cambria Math" w:cs="Cambria Math"/>
                <w:szCs w:val="24"/>
                <w:lang w:eastAsia="en-IN" w:bidi="hi-IN"/>
              </w:rPr>
              <w:t>∨</w:t>
            </w: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 </w:t>
            </w:r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b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6FF705B7" w14:textId="77777777" w:rsidR="00E1507E" w:rsidRPr="00E1507E" w:rsidRDefault="00E1507E" w:rsidP="00E150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6600"/>
                <w:sz w:val="17"/>
                <w:szCs w:val="17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i/>
                <w:iCs/>
                <w:color w:val="006600"/>
                <w:sz w:val="17"/>
                <w:szCs w:val="17"/>
                <w:lang w:eastAsia="en-IN" w:bidi="hi-IN"/>
              </w:rPr>
              <w:t>1</w:t>
            </w:r>
          </w:p>
        </w:tc>
      </w:tr>
    </w:tbl>
    <w:p w14:paraId="77DBFE6C" w14:textId="77777777" w:rsidR="00E1507E" w:rsidRPr="00E1507E" w:rsidRDefault="00E1507E" w:rsidP="00E1507E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proofErr w:type="spellStart"/>
      <w:r w:rsidRPr="00E1507E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cnf</w:t>
      </w:r>
      <w:proofErr w:type="spellEnd"/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~(</w:t>
      </w:r>
      <w:r w:rsidRPr="00E1507E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a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--&gt;</w:t>
      </w:r>
      <w:r w:rsidRPr="00E1507E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b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,</w:t>
      </w:r>
      <w:r w:rsidRPr="00E1507E">
        <w:rPr>
          <w:rFonts w:ascii="Helvetica" w:eastAsia="Times New Roman" w:hAnsi="Helvetica" w:cs="Helvetica"/>
          <w:color w:val="880000"/>
          <w:sz w:val="21"/>
          <w:szCs w:val="21"/>
          <w:lang w:eastAsia="en-IN" w:bidi="hi-IN"/>
        </w:rPr>
        <w:t>F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.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 w:type="textWrapping" w:clear="all"/>
      </w:r>
    </w:p>
    <w:tbl>
      <w:tblPr>
        <w:tblW w:w="113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30"/>
        <w:gridCol w:w="240"/>
      </w:tblGrid>
      <w:tr w:rsidR="00E1507E" w:rsidRPr="00E1507E" w14:paraId="657B92CF" w14:textId="77777777" w:rsidTr="00E1507E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4DBC7FA0" w14:textId="77777777" w:rsidR="00E1507E" w:rsidRPr="00E1507E" w:rsidRDefault="00E1507E" w:rsidP="00E150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  <w:t>F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537909D8" w14:textId="77777777" w:rsidR="00E1507E" w:rsidRPr="00E1507E" w:rsidRDefault="00E1507E" w:rsidP="00E150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</w:p>
        </w:tc>
      </w:tr>
      <w:tr w:rsidR="00E1507E" w:rsidRPr="00E1507E" w14:paraId="7A275055" w14:textId="77777777" w:rsidTr="00E1507E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50BC0C41" w14:textId="77777777" w:rsidR="00E1507E" w:rsidRPr="00E1507E" w:rsidRDefault="00E1507E" w:rsidP="00E1507E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a</w:t>
            </w: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 </w:t>
            </w:r>
            <w:r w:rsidRPr="00E1507E">
              <w:rPr>
                <w:rFonts w:ascii="Cambria Math" w:eastAsia="Times New Roman" w:hAnsi="Cambria Math" w:cs="Cambria Math"/>
                <w:szCs w:val="24"/>
                <w:lang w:eastAsia="en-IN" w:bidi="hi-IN"/>
              </w:rPr>
              <w:t>∧</w:t>
            </w: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 ~</w:t>
            </w:r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b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592EF985" w14:textId="77777777" w:rsidR="00E1507E" w:rsidRPr="00E1507E" w:rsidRDefault="00E1507E" w:rsidP="00E1507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i/>
                <w:iCs/>
                <w:color w:val="006600"/>
                <w:sz w:val="17"/>
                <w:szCs w:val="17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i/>
                <w:iCs/>
                <w:color w:val="006600"/>
                <w:sz w:val="17"/>
                <w:szCs w:val="17"/>
                <w:lang w:eastAsia="en-IN" w:bidi="hi-IN"/>
              </w:rPr>
              <w:t>1</w:t>
            </w:r>
          </w:p>
        </w:tc>
      </w:tr>
    </w:tbl>
    <w:p w14:paraId="5141D818" w14:textId="77777777" w:rsidR="00E1507E" w:rsidRPr="00E1507E" w:rsidRDefault="00E1507E" w:rsidP="00E1507E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proofErr w:type="spellStart"/>
      <w:r w:rsidRPr="00E1507E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cnf</w:t>
      </w:r>
      <w:proofErr w:type="spellEnd"/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</w:t>
      </w:r>
      <w:r w:rsidRPr="00E1507E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a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&lt;-&gt;</w:t>
      </w:r>
      <w:proofErr w:type="spellStart"/>
      <w:r w:rsidRPr="00E1507E">
        <w:rPr>
          <w:rFonts w:ascii="Helvetica" w:eastAsia="Times New Roman" w:hAnsi="Helvetica" w:cs="Helvetica"/>
          <w:color w:val="773300"/>
          <w:sz w:val="21"/>
          <w:szCs w:val="21"/>
          <w:lang w:eastAsia="en-IN" w:bidi="hi-IN"/>
        </w:rPr>
        <w:t>b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,</w:t>
      </w:r>
      <w:r w:rsidRPr="00E1507E">
        <w:rPr>
          <w:rFonts w:ascii="Helvetica" w:eastAsia="Times New Roman" w:hAnsi="Helvetica" w:cs="Helvetica"/>
          <w:color w:val="880000"/>
          <w:sz w:val="21"/>
          <w:szCs w:val="21"/>
          <w:lang w:eastAsia="en-IN" w:bidi="hi-IN"/>
        </w:rPr>
        <w:t>F</w:t>
      </w:r>
      <w:proofErr w:type="spellEnd"/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.</w:t>
      </w:r>
      <w:r w:rsidRPr="00E1507E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 w:type="textWrapping" w:clear="all"/>
      </w:r>
    </w:p>
    <w:tbl>
      <w:tblPr>
        <w:tblW w:w="1137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130"/>
        <w:gridCol w:w="240"/>
      </w:tblGrid>
      <w:tr w:rsidR="00E1507E" w:rsidRPr="00E1507E" w14:paraId="1A5C869A" w14:textId="77777777" w:rsidTr="00E1507E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660BFD70" w14:textId="77777777" w:rsidR="00E1507E" w:rsidRPr="00E1507E" w:rsidRDefault="00E1507E" w:rsidP="00E150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  <w:t>F</w:t>
            </w:r>
          </w:p>
        </w:tc>
        <w:tc>
          <w:tcPr>
            <w:tcW w:w="240" w:type="dxa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EEEEEE"/>
            <w:tcMar>
              <w:top w:w="0" w:type="dxa"/>
              <w:left w:w="75" w:type="dxa"/>
              <w:bottom w:w="0" w:type="dxa"/>
              <w:right w:w="75" w:type="dxa"/>
            </w:tcMar>
            <w:vAlign w:val="center"/>
            <w:hideMark/>
          </w:tcPr>
          <w:p w14:paraId="7506A107" w14:textId="77777777" w:rsidR="00E1507E" w:rsidRPr="00E1507E" w:rsidRDefault="00E1507E" w:rsidP="00E1507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880000"/>
                <w:szCs w:val="24"/>
                <w:lang w:eastAsia="en-IN" w:bidi="hi-IN"/>
              </w:rPr>
            </w:pPr>
          </w:p>
        </w:tc>
      </w:tr>
      <w:tr w:rsidR="00E1507E" w:rsidRPr="00E1507E" w14:paraId="05C765B5" w14:textId="77777777" w:rsidTr="00E1507E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6AA47B90" w14:textId="77777777" w:rsidR="00E1507E" w:rsidRPr="00E1507E" w:rsidRDefault="00E1507E" w:rsidP="00E1507E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</w:pP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(~</w:t>
            </w:r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a</w:t>
            </w: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 </w:t>
            </w:r>
            <w:r w:rsidRPr="00E1507E">
              <w:rPr>
                <w:rFonts w:ascii="Cambria Math" w:eastAsia="Times New Roman" w:hAnsi="Cambria Math" w:cs="Cambria Math"/>
                <w:szCs w:val="24"/>
                <w:lang w:eastAsia="en-IN" w:bidi="hi-IN"/>
              </w:rPr>
              <w:t>∨</w:t>
            </w: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 </w:t>
            </w:r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b</w:t>
            </w: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)</w:t>
            </w:r>
            <w:r w:rsidRPr="00E1507E">
              <w:rPr>
                <w:rFonts w:ascii="Cambria Math" w:eastAsia="Times New Roman" w:hAnsi="Cambria Math" w:cs="Cambria Math"/>
                <w:szCs w:val="24"/>
                <w:lang w:eastAsia="en-IN" w:bidi="hi-IN"/>
              </w:rPr>
              <w:t>∧</w:t>
            </w: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(~</w:t>
            </w:r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b</w:t>
            </w: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 </w:t>
            </w:r>
            <w:r w:rsidRPr="00E1507E">
              <w:rPr>
                <w:rFonts w:ascii="Cambria Math" w:eastAsia="Times New Roman" w:hAnsi="Cambria Math" w:cs="Cambria Math"/>
                <w:szCs w:val="24"/>
                <w:lang w:eastAsia="en-IN" w:bidi="hi-IN"/>
              </w:rPr>
              <w:t>∨</w:t>
            </w: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 </w:t>
            </w:r>
            <w:r w:rsidRPr="00E1507E">
              <w:rPr>
                <w:rFonts w:ascii="Times New Roman" w:eastAsia="Times New Roman" w:hAnsi="Times New Roman" w:cs="Times New Roman"/>
                <w:color w:val="773300"/>
                <w:szCs w:val="24"/>
                <w:lang w:eastAsia="en-IN" w:bidi="hi-IN"/>
              </w:rPr>
              <w:t>a</w:t>
            </w:r>
            <w:r w:rsidRPr="00E1507E">
              <w:rPr>
                <w:rFonts w:ascii="Times New Roman" w:eastAsia="Times New Roman" w:hAnsi="Times New Roman" w:cs="Times New Roman"/>
                <w:szCs w:val="24"/>
                <w:lang w:eastAsia="en-IN" w:bidi="hi-IN"/>
              </w:rPr>
              <w:t>)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325374D" w14:textId="77777777" w:rsidR="00E1507E" w:rsidRPr="00E1507E" w:rsidRDefault="00E1507E" w:rsidP="00E1507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 w:bidi="hi-IN"/>
              </w:rPr>
            </w:pPr>
          </w:p>
        </w:tc>
      </w:tr>
    </w:tbl>
    <w:p w14:paraId="385948E6" w14:textId="77777777" w:rsidR="00382107" w:rsidRDefault="00382107" w:rsidP="00151B28">
      <w:pPr>
        <w:shd w:val="clear" w:color="auto" w:fill="FFFFFF"/>
        <w:spacing w:after="0" w:line="360" w:lineRule="atLeast"/>
        <w:rPr>
          <w:rFonts w:ascii="Consolas" w:hAnsi="Consolas"/>
        </w:rPr>
      </w:pPr>
    </w:p>
    <w:p w14:paraId="14CAE863" w14:textId="77777777" w:rsidR="00420BCF" w:rsidRDefault="00420BCF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6A13C06C" w14:textId="4741EC44" w:rsidR="00151B28" w:rsidRDefault="00151B28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946917">
        <w:rPr>
          <w:rFonts w:ascii="Consolas" w:hAnsi="Consolas"/>
          <w:b/>
          <w:bCs/>
          <w:u w:val="single"/>
        </w:rPr>
        <w:lastRenderedPageBreak/>
        <w:t>Screenshot:</w:t>
      </w:r>
    </w:p>
    <w:p w14:paraId="4711BF6D" w14:textId="0EE98075" w:rsidR="00420BCF" w:rsidRDefault="00420BCF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</w:p>
    <w:p w14:paraId="2EF1C366" w14:textId="1C7E7AA3" w:rsidR="00420BCF" w:rsidRDefault="00420BCF" w:rsidP="00151B28">
      <w:pPr>
        <w:shd w:val="clear" w:color="auto" w:fill="FFFFFF"/>
        <w:spacing w:after="0" w:line="360" w:lineRule="atLeast"/>
        <w:rPr>
          <w:rFonts w:ascii="Consolas" w:hAnsi="Consolas"/>
          <w:b/>
          <w:bCs/>
          <w:u w:val="single"/>
        </w:rPr>
      </w:pPr>
      <w:r w:rsidRPr="00420BCF">
        <w:rPr>
          <w:rFonts w:ascii="Consolas" w:hAnsi="Consolas"/>
          <w:b/>
          <w:bCs/>
          <w:u w:val="single"/>
        </w:rPr>
        <w:drawing>
          <wp:inline distT="0" distB="0" distL="0" distR="0" wp14:anchorId="3B337C35" wp14:editId="38E50011">
            <wp:extent cx="6645910" cy="3229610"/>
            <wp:effectExtent l="0" t="0" r="2540" b="889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B0423" w14:textId="2FBC3C9C" w:rsidR="00151B28" w:rsidRDefault="00151B28" w:rsidP="00946917">
      <w:pPr>
        <w:rPr>
          <w:sz w:val="28"/>
        </w:rPr>
      </w:pPr>
    </w:p>
    <w:p w14:paraId="636DEFBB" w14:textId="6CA7488B" w:rsidR="00382107" w:rsidRDefault="00382107" w:rsidP="00946917">
      <w:pPr>
        <w:rPr>
          <w:sz w:val="28"/>
        </w:rPr>
      </w:pPr>
    </w:p>
    <w:p w14:paraId="6896E997" w14:textId="008C31AE" w:rsidR="00420BCF" w:rsidRDefault="00420BCF" w:rsidP="00946917">
      <w:pPr>
        <w:rPr>
          <w:sz w:val="28"/>
        </w:rPr>
      </w:pPr>
    </w:p>
    <w:p w14:paraId="1D5AA24D" w14:textId="39111F65" w:rsidR="00420BCF" w:rsidRDefault="00420BCF" w:rsidP="00946917">
      <w:pPr>
        <w:rPr>
          <w:sz w:val="28"/>
        </w:rPr>
      </w:pPr>
    </w:p>
    <w:p w14:paraId="60EE263E" w14:textId="2B3DF1B1" w:rsidR="00420BCF" w:rsidRDefault="00420BCF" w:rsidP="00946917">
      <w:pPr>
        <w:rPr>
          <w:sz w:val="28"/>
        </w:rPr>
      </w:pPr>
    </w:p>
    <w:p w14:paraId="026DCCA0" w14:textId="494FC7E1" w:rsidR="00420BCF" w:rsidRDefault="00420BCF" w:rsidP="00946917">
      <w:pPr>
        <w:rPr>
          <w:sz w:val="28"/>
        </w:rPr>
      </w:pPr>
    </w:p>
    <w:p w14:paraId="14B3CD99" w14:textId="50E31C4E" w:rsidR="00420BCF" w:rsidRDefault="00420BCF" w:rsidP="00946917">
      <w:pPr>
        <w:rPr>
          <w:sz w:val="28"/>
        </w:rPr>
      </w:pPr>
    </w:p>
    <w:p w14:paraId="33C1BF3E" w14:textId="2AD27E5F" w:rsidR="00420BCF" w:rsidRDefault="00420BCF" w:rsidP="00946917">
      <w:pPr>
        <w:rPr>
          <w:sz w:val="28"/>
        </w:rPr>
      </w:pPr>
    </w:p>
    <w:p w14:paraId="6846DBF9" w14:textId="0171DB05" w:rsidR="00420BCF" w:rsidRDefault="00420BCF" w:rsidP="00946917">
      <w:pPr>
        <w:rPr>
          <w:sz w:val="28"/>
        </w:rPr>
      </w:pPr>
    </w:p>
    <w:p w14:paraId="07EBF017" w14:textId="01664859" w:rsidR="00420BCF" w:rsidRDefault="00420BCF" w:rsidP="00946917">
      <w:pPr>
        <w:rPr>
          <w:sz w:val="28"/>
        </w:rPr>
      </w:pPr>
    </w:p>
    <w:p w14:paraId="4BF240D5" w14:textId="27ADF9F2" w:rsidR="00420BCF" w:rsidRDefault="00420BCF" w:rsidP="00946917">
      <w:pPr>
        <w:rPr>
          <w:sz w:val="28"/>
        </w:rPr>
      </w:pPr>
    </w:p>
    <w:p w14:paraId="585A75FB" w14:textId="216CF973" w:rsidR="00420BCF" w:rsidRDefault="00420BCF" w:rsidP="00946917">
      <w:pPr>
        <w:rPr>
          <w:sz w:val="28"/>
        </w:rPr>
      </w:pPr>
    </w:p>
    <w:p w14:paraId="6CAA6D64" w14:textId="61339381" w:rsidR="00420BCF" w:rsidRDefault="00420BCF" w:rsidP="00946917">
      <w:pPr>
        <w:rPr>
          <w:sz w:val="28"/>
        </w:rPr>
      </w:pPr>
    </w:p>
    <w:p w14:paraId="12AEB793" w14:textId="53C5319B" w:rsidR="00420BCF" w:rsidRDefault="00420BCF" w:rsidP="00946917">
      <w:pPr>
        <w:rPr>
          <w:sz w:val="28"/>
        </w:rPr>
      </w:pPr>
    </w:p>
    <w:p w14:paraId="4F0CF1C8" w14:textId="3EA463C4" w:rsidR="00420BCF" w:rsidRDefault="00420BCF" w:rsidP="00946917">
      <w:pPr>
        <w:rPr>
          <w:sz w:val="28"/>
        </w:rPr>
      </w:pPr>
    </w:p>
    <w:p w14:paraId="43943570" w14:textId="77777777" w:rsidR="00420BCF" w:rsidRDefault="00420BCF" w:rsidP="00946917">
      <w:pPr>
        <w:rPr>
          <w:sz w:val="28"/>
        </w:rPr>
      </w:pPr>
    </w:p>
    <w:p w14:paraId="5887CBEE" w14:textId="77777777" w:rsidR="00420BCF" w:rsidRDefault="00420BCF" w:rsidP="00946917">
      <w:pPr>
        <w:rPr>
          <w:sz w:val="28"/>
        </w:rPr>
      </w:pPr>
    </w:p>
    <w:p w14:paraId="6E2A7336" w14:textId="77777777" w:rsidR="00776D4B" w:rsidRDefault="00776D4B" w:rsidP="00382107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</w:p>
    <w:p w14:paraId="110878FB" w14:textId="4DF94074" w:rsidR="00382107" w:rsidRDefault="00382107" w:rsidP="00382107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  <w:r w:rsidRPr="00151B28">
        <w:rPr>
          <w:rFonts w:ascii="Segoe UI" w:hAnsi="Segoe UI" w:cs="Segoe UI"/>
          <w:sz w:val="28"/>
          <w:szCs w:val="28"/>
        </w:rPr>
        <w:lastRenderedPageBreak/>
        <w:t xml:space="preserve">Instructions </w:t>
      </w:r>
      <w:r>
        <w:rPr>
          <w:rFonts w:ascii="Segoe UI" w:hAnsi="Segoe UI" w:cs="Segoe UI"/>
          <w:sz w:val="28"/>
          <w:szCs w:val="28"/>
        </w:rPr>
        <w:t>2 :</w:t>
      </w:r>
    </w:p>
    <w:p w14:paraId="2C752943" w14:textId="77777777" w:rsidR="00382107" w:rsidRPr="00382107" w:rsidRDefault="00382107" w:rsidP="00382107">
      <w:pPr>
        <w:pStyle w:val="Heading2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8"/>
          <w:szCs w:val="28"/>
        </w:rPr>
      </w:pPr>
    </w:p>
    <w:p w14:paraId="05DE5F23" w14:textId="5A4C1F9E" w:rsidR="00E1507E" w:rsidRPr="00420BCF" w:rsidRDefault="00E1507E" w:rsidP="00946917">
      <w:pPr>
        <w:rPr>
          <w:sz w:val="28"/>
        </w:rPr>
      </w:pPr>
      <w:r w:rsidRPr="00E1507E">
        <w:rPr>
          <w:sz w:val="28"/>
        </w:rPr>
        <w:drawing>
          <wp:inline distT="0" distB="0" distL="0" distR="0" wp14:anchorId="7A519F9F" wp14:editId="5E2E0809">
            <wp:extent cx="6256020" cy="572514"/>
            <wp:effectExtent l="0" t="0" r="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95122" cy="57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6B7F1" w14:textId="2E86D677" w:rsidR="00382107" w:rsidRDefault="00382107" w:rsidP="00946917">
      <w:pPr>
        <w:rPr>
          <w:b/>
          <w:bCs/>
          <w:sz w:val="28"/>
          <w:u w:val="single"/>
        </w:rPr>
      </w:pPr>
      <w:r w:rsidRPr="00382107">
        <w:rPr>
          <w:b/>
          <w:bCs/>
          <w:sz w:val="28"/>
          <w:u w:val="single"/>
        </w:rPr>
        <w:t>Code:</w:t>
      </w:r>
    </w:p>
    <w:p w14:paraId="599DF2F5" w14:textId="51BC5E66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%%%%%%%%%%%%%%%%%%%%%%%%%%%%%%%%%%%%%%%%%%%%%%%%%%%%%%%%%%%%%%%%%%</w:t>
      </w:r>
    </w:p>
    <w:p w14:paraId="1B7E8D0E" w14:textId="0932E14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</w:t>
      </w:r>
      <w:r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</w:t>
      </w:r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 Write and implement sequence of instructions to check whether </w:t>
      </w:r>
      <w:r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%</w:t>
      </w:r>
    </w:p>
    <w:p w14:paraId="58D2FBE6" w14:textId="0AF208A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% </w:t>
      </w:r>
      <w:r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 xml:space="preserve">  </w:t>
      </w:r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a number is prime, even, odd, integer or real.              </w:t>
      </w:r>
      <w:r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%</w:t>
      </w:r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%%%%%%%%%%%%%%%%%%%%%%%%%%%%%%%%%%%%%%%%%%%%%%%%%%%%%%%%%%%%%%%%%%</w:t>
      </w:r>
    </w:p>
    <w:p w14:paraId="31168318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7AFEFB5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</w:t>
      </w:r>
      <w:proofErr w:type="spellStart"/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is_even</w:t>
      </w:r>
      <w:proofErr w:type="spellEnd"/>
    </w:p>
    <w:p w14:paraId="438BD13D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5E6ECDF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CF207F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even</w:t>
      </w:r>
      <w:proofErr w:type="spellEnd"/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mod </w:t>
      </w:r>
      <w:r w:rsidRPr="00CF207F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</w:t>
      </w:r>
      <w:r w:rsidRPr="00CF207F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71A0D70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6D826723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</w:t>
      </w:r>
      <w:proofErr w:type="spellStart"/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is_odd</w:t>
      </w:r>
      <w:proofErr w:type="spellEnd"/>
    </w:p>
    <w:p w14:paraId="3EBBA7AB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01C31FF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CF207F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odd</w:t>
      </w:r>
      <w:proofErr w:type="spellEnd"/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 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mod </w:t>
      </w:r>
      <w:r w:rsidRPr="00CF207F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=</w:t>
      </w:r>
      <w:r w:rsidRPr="00CF207F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14B6EC8A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489D28FF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</w:t>
      </w:r>
      <w:proofErr w:type="spellStart"/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is_prime</w:t>
      </w:r>
      <w:proofErr w:type="spellEnd"/>
    </w:p>
    <w:p w14:paraId="503AA7AF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753FD7BC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CF207F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prime</w:t>
      </w:r>
      <w:proofErr w:type="spellEnd"/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&gt;</w:t>
      </w:r>
      <w:r w:rsidRPr="00CF207F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CF207F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2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\+</w:t>
      </w:r>
      <w:proofErr w:type="spellStart"/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_div</w:t>
      </w:r>
      <w:proofErr w:type="spellEnd"/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N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M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2D444E78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CF207F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div</w:t>
      </w:r>
      <w:proofErr w:type="spellEnd"/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mod 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:= </w:t>
      </w:r>
      <w:r w:rsidRPr="00CF207F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0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14EA835" w14:textId="53506F98" w:rsidR="00CF207F" w:rsidRPr="00CF207F" w:rsidRDefault="00CF207F" w:rsidP="00E1507E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CF207F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div</w:t>
      </w:r>
      <w:proofErr w:type="spellEnd"/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=&lt; </w:t>
      </w:r>
      <w:r w:rsidRPr="00CF207F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sqrt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, 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1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is 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+</w:t>
      </w:r>
      <w:r w:rsidRPr="00CF207F">
        <w:rPr>
          <w:rFonts w:ascii="Droid Sans Mono" w:eastAsia="Times New Roman" w:hAnsi="Droid Sans Mono" w:cs="Droid Sans Mono"/>
          <w:color w:val="B5CEA8"/>
          <w:sz w:val="26"/>
          <w:szCs w:val="26"/>
          <w:lang w:eastAsia="en-IN" w:bidi="hi-IN"/>
        </w:rPr>
        <w:t>1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 </w:t>
      </w:r>
      <w:proofErr w:type="spellStart"/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is_div</w:t>
      </w:r>
      <w:proofErr w:type="spellEnd"/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,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Y1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3197C3F5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Tests whether X is an integer.</w:t>
      </w:r>
    </w:p>
    <w:p w14:paraId="26456B84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03A74CE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CF207F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integer</w:t>
      </w:r>
      <w:proofErr w:type="spellEnd"/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</w:t>
      </w:r>
      <w:r w:rsidRPr="00CF207F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nteger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6D9FD21C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274C5CC2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r w:rsidRPr="00CF207F">
        <w:rPr>
          <w:rFonts w:ascii="Droid Sans Mono" w:eastAsia="Times New Roman" w:hAnsi="Droid Sans Mono" w:cs="Droid Sans Mono"/>
          <w:color w:val="6A9955"/>
          <w:sz w:val="26"/>
          <w:szCs w:val="26"/>
          <w:lang w:eastAsia="en-IN" w:bidi="hi-IN"/>
        </w:rPr>
        <w:t>% Tests whether X is a real number.</w:t>
      </w:r>
    </w:p>
    <w:p w14:paraId="378F3733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0C456643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  <w:proofErr w:type="spellStart"/>
      <w:r w:rsidRPr="00CF207F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s_real</w:t>
      </w:r>
      <w:proofErr w:type="spellEnd"/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:-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 not(</w:t>
      </w:r>
      <w:r w:rsidRPr="00CF207F">
        <w:rPr>
          <w:rFonts w:ascii="Droid Sans Mono" w:eastAsia="Times New Roman" w:hAnsi="Droid Sans Mono" w:cs="Droid Sans Mono"/>
          <w:color w:val="DCDCAA"/>
          <w:sz w:val="26"/>
          <w:szCs w:val="26"/>
          <w:lang w:eastAsia="en-IN" w:bidi="hi-IN"/>
        </w:rPr>
        <w:t>integer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(</w:t>
      </w:r>
      <w:r w:rsidRPr="00CF207F">
        <w:rPr>
          <w:rFonts w:ascii="Droid Sans Mono" w:eastAsia="Times New Roman" w:hAnsi="Droid Sans Mono" w:cs="Droid Sans Mono"/>
          <w:color w:val="9CDCFE"/>
          <w:sz w:val="26"/>
          <w:szCs w:val="26"/>
          <w:lang w:eastAsia="en-IN" w:bidi="hi-IN"/>
        </w:rPr>
        <w:t>X</w:t>
      </w:r>
      <w:r w:rsidRPr="00CF207F"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  <w:t>))</w:t>
      </w:r>
      <w:r w:rsidRPr="00CF207F">
        <w:rPr>
          <w:rFonts w:ascii="Droid Sans Mono" w:eastAsia="Times New Roman" w:hAnsi="Droid Sans Mono" w:cs="Droid Sans Mono"/>
          <w:color w:val="C586C0"/>
          <w:sz w:val="26"/>
          <w:szCs w:val="26"/>
          <w:lang w:eastAsia="en-IN" w:bidi="hi-IN"/>
        </w:rPr>
        <w:t>.</w:t>
      </w:r>
    </w:p>
    <w:p w14:paraId="5D70DDCC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5EF76D28" w14:textId="77777777" w:rsidR="00CF207F" w:rsidRPr="00CF207F" w:rsidRDefault="00CF207F" w:rsidP="00CF207F">
      <w:pPr>
        <w:shd w:val="clear" w:color="auto" w:fill="1E1E1E"/>
        <w:spacing w:after="0" w:line="345" w:lineRule="atLeast"/>
        <w:rPr>
          <w:rFonts w:ascii="Droid Sans Mono" w:eastAsia="Times New Roman" w:hAnsi="Droid Sans Mono" w:cs="Droid Sans Mono"/>
          <w:color w:val="D4D4D4"/>
          <w:sz w:val="26"/>
          <w:szCs w:val="26"/>
          <w:lang w:eastAsia="en-IN" w:bidi="hi-IN"/>
        </w:rPr>
      </w:pPr>
    </w:p>
    <w:p w14:paraId="177F9262" w14:textId="77777777" w:rsidR="00420BCF" w:rsidRPr="00382107" w:rsidRDefault="00420BCF" w:rsidP="00946917">
      <w:pPr>
        <w:rPr>
          <w:b/>
          <w:bCs/>
          <w:sz w:val="28"/>
          <w:u w:val="single"/>
        </w:rPr>
      </w:pPr>
    </w:p>
    <w:p w14:paraId="0E125D94" w14:textId="77777777" w:rsidR="00CF207F" w:rsidRDefault="00382107" w:rsidP="00776D4B">
      <w:pPr>
        <w:rPr>
          <w:b/>
          <w:bCs/>
          <w:sz w:val="28"/>
          <w:u w:val="single"/>
        </w:rPr>
      </w:pPr>
      <w:r w:rsidRPr="00A6280A">
        <w:rPr>
          <w:b/>
          <w:bCs/>
          <w:sz w:val="28"/>
          <w:u w:val="single"/>
        </w:rPr>
        <w:t xml:space="preserve">Input </w:t>
      </w:r>
      <w:r w:rsidR="00CF207F">
        <w:rPr>
          <w:b/>
          <w:bCs/>
          <w:sz w:val="28"/>
          <w:u w:val="single"/>
        </w:rPr>
        <w:t xml:space="preserve">/ </w:t>
      </w:r>
      <w:r w:rsidR="00776D4B" w:rsidRPr="00A6280A">
        <w:rPr>
          <w:b/>
          <w:bCs/>
          <w:sz w:val="28"/>
          <w:u w:val="single"/>
        </w:rPr>
        <w:t>Output :</w:t>
      </w:r>
    </w:p>
    <w:p w14:paraId="1F4B9B88" w14:textId="77777777" w:rsidR="00CF207F" w:rsidRPr="00CF207F" w:rsidRDefault="00CF207F" w:rsidP="00CF207F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proofErr w:type="spellStart"/>
      <w:r w:rsidRPr="00CF207F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is_even</w:t>
      </w:r>
      <w:proofErr w:type="spellEnd"/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</w:t>
      </w:r>
      <w:r w:rsidRPr="00CF207F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28</w:t>
      </w:r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.</w:t>
      </w:r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 w:type="textWrapping" w:clear="all"/>
      </w:r>
    </w:p>
    <w:p w14:paraId="329A7C16" w14:textId="77777777" w:rsidR="00CF207F" w:rsidRPr="00CF207F" w:rsidRDefault="00CF207F" w:rsidP="00CF207F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CF207F">
        <w:rPr>
          <w:rFonts w:ascii="Helvetica" w:eastAsia="Times New Roman" w:hAnsi="Helvetica" w:cs="Helvetica"/>
          <w:i/>
          <w:iCs/>
          <w:color w:val="006600"/>
          <w:sz w:val="17"/>
          <w:szCs w:val="17"/>
          <w:lang w:eastAsia="en-IN" w:bidi="hi-IN"/>
        </w:rPr>
        <w:t>1</w:t>
      </w:r>
      <w:r w:rsidRPr="00CF207F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en-IN" w:bidi="hi-IN"/>
        </w:rPr>
        <w:t>true</w:t>
      </w:r>
    </w:p>
    <w:p w14:paraId="6B971D00" w14:textId="77777777" w:rsidR="00CF207F" w:rsidRPr="00CF207F" w:rsidRDefault="00CF207F" w:rsidP="00CF207F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proofErr w:type="spellStart"/>
      <w:r w:rsidRPr="00CF207F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is_odd</w:t>
      </w:r>
      <w:proofErr w:type="spellEnd"/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</w:t>
      </w:r>
      <w:r w:rsidRPr="00CF207F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30</w:t>
      </w:r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.</w:t>
      </w:r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 w:type="textWrapping" w:clear="all"/>
      </w:r>
    </w:p>
    <w:p w14:paraId="1F406E01" w14:textId="77777777" w:rsidR="00CF207F" w:rsidRPr="00CF207F" w:rsidRDefault="00CF207F" w:rsidP="00CF207F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CF207F">
        <w:rPr>
          <w:rFonts w:ascii="Helvetica" w:eastAsia="Times New Roman" w:hAnsi="Helvetica" w:cs="Helvetica"/>
          <w:b/>
          <w:bCs/>
          <w:color w:val="FF0000"/>
          <w:sz w:val="21"/>
          <w:szCs w:val="21"/>
          <w:lang w:eastAsia="en-IN" w:bidi="hi-IN"/>
        </w:rPr>
        <w:t>false</w:t>
      </w:r>
    </w:p>
    <w:p w14:paraId="05C8F083" w14:textId="77777777" w:rsidR="00CF207F" w:rsidRPr="00CF207F" w:rsidRDefault="00CF207F" w:rsidP="00CF207F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proofErr w:type="spellStart"/>
      <w:r w:rsidRPr="00CF207F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is_prime</w:t>
      </w:r>
      <w:proofErr w:type="spellEnd"/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</w:t>
      </w:r>
      <w:r w:rsidRPr="00CF207F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7</w:t>
      </w:r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.</w:t>
      </w:r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 w:type="textWrapping" w:clear="all"/>
      </w:r>
    </w:p>
    <w:p w14:paraId="08BF8465" w14:textId="77777777" w:rsidR="00CF207F" w:rsidRPr="00CF207F" w:rsidRDefault="00CF207F" w:rsidP="00CF207F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CF207F">
        <w:rPr>
          <w:rFonts w:ascii="Helvetica" w:eastAsia="Times New Roman" w:hAnsi="Helvetica" w:cs="Helvetica"/>
          <w:i/>
          <w:iCs/>
          <w:color w:val="006600"/>
          <w:sz w:val="17"/>
          <w:szCs w:val="17"/>
          <w:lang w:eastAsia="en-IN" w:bidi="hi-IN"/>
        </w:rPr>
        <w:t>1</w:t>
      </w:r>
      <w:r w:rsidRPr="00CF207F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en-IN" w:bidi="hi-IN"/>
        </w:rPr>
        <w:t>true</w:t>
      </w:r>
    </w:p>
    <w:p w14:paraId="3646D003" w14:textId="77777777" w:rsidR="00CF207F" w:rsidRPr="00CF207F" w:rsidRDefault="00CF207F" w:rsidP="00CF207F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proofErr w:type="spellStart"/>
      <w:r w:rsidRPr="00CF207F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is_integer</w:t>
      </w:r>
      <w:proofErr w:type="spellEnd"/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</w:t>
      </w:r>
      <w:r w:rsidRPr="00CF207F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8</w:t>
      </w:r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.</w:t>
      </w:r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 w:type="textWrapping" w:clear="all"/>
      </w:r>
    </w:p>
    <w:p w14:paraId="55A6DB34" w14:textId="77777777" w:rsidR="00CF207F" w:rsidRPr="00CF207F" w:rsidRDefault="00CF207F" w:rsidP="00CF207F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r w:rsidRPr="00CF207F">
        <w:rPr>
          <w:rFonts w:ascii="Helvetica" w:eastAsia="Times New Roman" w:hAnsi="Helvetica" w:cs="Helvetica"/>
          <w:i/>
          <w:iCs/>
          <w:color w:val="006600"/>
          <w:sz w:val="17"/>
          <w:szCs w:val="17"/>
          <w:lang w:eastAsia="en-IN" w:bidi="hi-IN"/>
        </w:rPr>
        <w:lastRenderedPageBreak/>
        <w:t>1</w:t>
      </w:r>
      <w:r w:rsidRPr="00CF207F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en-IN" w:bidi="hi-IN"/>
        </w:rPr>
        <w:t>true</w:t>
      </w:r>
    </w:p>
    <w:p w14:paraId="7D344B1B" w14:textId="77777777" w:rsidR="00CF207F" w:rsidRPr="00CF207F" w:rsidRDefault="00CF207F" w:rsidP="00CF207F">
      <w:pPr>
        <w:shd w:val="clear" w:color="auto" w:fill="F5F5F5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  <w:proofErr w:type="spellStart"/>
      <w:r w:rsidRPr="00CF207F">
        <w:rPr>
          <w:rFonts w:ascii="Helvetica" w:eastAsia="Times New Roman" w:hAnsi="Helvetica" w:cs="Helvetica"/>
          <w:i/>
          <w:iCs/>
          <w:color w:val="000000"/>
          <w:sz w:val="21"/>
          <w:szCs w:val="21"/>
          <w:lang w:eastAsia="en-IN" w:bidi="hi-IN"/>
        </w:rPr>
        <w:t>is_real</w:t>
      </w:r>
      <w:proofErr w:type="spellEnd"/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(</w:t>
      </w:r>
      <w:r w:rsidRPr="00CF207F">
        <w:rPr>
          <w:rFonts w:ascii="Helvetica" w:eastAsia="Times New Roman" w:hAnsi="Helvetica" w:cs="Helvetica"/>
          <w:color w:val="000000"/>
          <w:sz w:val="21"/>
          <w:szCs w:val="21"/>
          <w:lang w:eastAsia="en-IN" w:bidi="hi-IN"/>
        </w:rPr>
        <w:t>18.004</w:t>
      </w:r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t>).</w:t>
      </w:r>
      <w:r w:rsidRPr="00CF207F"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  <w:br w:type="textWrapping" w:clear="all"/>
      </w:r>
    </w:p>
    <w:p w14:paraId="3585B285" w14:textId="5A63D872" w:rsidR="00776D4B" w:rsidRDefault="00CF207F" w:rsidP="00E1507E">
      <w:pPr>
        <w:shd w:val="clear" w:color="auto" w:fill="FFFFFF"/>
        <w:spacing w:after="0" w:line="240" w:lineRule="auto"/>
        <w:rPr>
          <w:b/>
          <w:bCs/>
          <w:sz w:val="28"/>
          <w:u w:val="single"/>
        </w:rPr>
      </w:pPr>
      <w:r w:rsidRPr="00CF207F">
        <w:rPr>
          <w:rFonts w:ascii="Helvetica" w:eastAsia="Times New Roman" w:hAnsi="Helvetica" w:cs="Helvetica"/>
          <w:i/>
          <w:iCs/>
          <w:color w:val="006600"/>
          <w:sz w:val="17"/>
          <w:szCs w:val="17"/>
          <w:lang w:eastAsia="en-IN" w:bidi="hi-IN"/>
        </w:rPr>
        <w:t>1</w:t>
      </w:r>
      <w:r w:rsidRPr="00CF207F">
        <w:rPr>
          <w:rFonts w:ascii="Helvetica" w:eastAsia="Times New Roman" w:hAnsi="Helvetica" w:cs="Helvetica"/>
          <w:b/>
          <w:bCs/>
          <w:color w:val="333333"/>
          <w:sz w:val="21"/>
          <w:szCs w:val="21"/>
          <w:lang w:eastAsia="en-IN" w:bidi="hi-IN"/>
        </w:rPr>
        <w:t>true</w:t>
      </w:r>
      <w:r w:rsidR="00776D4B" w:rsidRPr="00A6280A">
        <w:rPr>
          <w:b/>
          <w:bCs/>
          <w:sz w:val="28"/>
          <w:u w:val="single"/>
        </w:rPr>
        <w:t xml:space="preserve"> </w:t>
      </w:r>
    </w:p>
    <w:p w14:paraId="43737BA2" w14:textId="3EF47544" w:rsidR="00E1507E" w:rsidRDefault="00E1507E" w:rsidP="00E1507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</w:p>
    <w:p w14:paraId="43438A58" w14:textId="111F273E" w:rsidR="00E1507E" w:rsidRDefault="00E1507E" w:rsidP="00E1507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</w:p>
    <w:p w14:paraId="73311DC2" w14:textId="77777777" w:rsidR="00E1507E" w:rsidRPr="00E1507E" w:rsidRDefault="00E1507E" w:rsidP="00E1507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IN" w:bidi="hi-IN"/>
        </w:rPr>
      </w:pPr>
    </w:p>
    <w:p w14:paraId="1DD86475" w14:textId="1A66A3AE" w:rsidR="00776D4B" w:rsidRDefault="00382107" w:rsidP="00946917">
      <w:pPr>
        <w:rPr>
          <w:b/>
          <w:bCs/>
          <w:sz w:val="28"/>
          <w:u w:val="single"/>
        </w:rPr>
      </w:pPr>
      <w:r w:rsidRPr="00A6280A">
        <w:rPr>
          <w:b/>
          <w:bCs/>
          <w:sz w:val="28"/>
          <w:u w:val="single"/>
        </w:rPr>
        <w:t>Screen</w:t>
      </w:r>
      <w:r w:rsidR="00A6280A">
        <w:rPr>
          <w:b/>
          <w:bCs/>
          <w:sz w:val="28"/>
          <w:u w:val="single"/>
        </w:rPr>
        <w:t>s</w:t>
      </w:r>
      <w:r w:rsidRPr="00A6280A">
        <w:rPr>
          <w:b/>
          <w:bCs/>
          <w:sz w:val="28"/>
          <w:u w:val="single"/>
        </w:rPr>
        <w:t>hot :</w:t>
      </w:r>
    </w:p>
    <w:p w14:paraId="6EA208EC" w14:textId="593D4736" w:rsidR="00E1507E" w:rsidRDefault="00E1507E" w:rsidP="00946917">
      <w:pPr>
        <w:rPr>
          <w:b/>
          <w:bCs/>
          <w:sz w:val="28"/>
          <w:u w:val="single"/>
        </w:rPr>
      </w:pPr>
    </w:p>
    <w:p w14:paraId="1EE1B7AA" w14:textId="697B6EE4" w:rsidR="00E1507E" w:rsidRPr="00A6280A" w:rsidRDefault="00E1507E" w:rsidP="00946917">
      <w:pPr>
        <w:rPr>
          <w:b/>
          <w:bCs/>
          <w:sz w:val="28"/>
          <w:u w:val="single"/>
        </w:rPr>
      </w:pPr>
      <w:r w:rsidRPr="00E1507E">
        <w:rPr>
          <w:b/>
          <w:bCs/>
          <w:sz w:val="28"/>
          <w:u w:val="single"/>
        </w:rPr>
        <w:drawing>
          <wp:inline distT="0" distB="0" distL="0" distR="0" wp14:anchorId="3F59FD24" wp14:editId="14035B6A">
            <wp:extent cx="6690360" cy="3014049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21757" cy="3028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507E" w:rsidRPr="00A6280A" w:rsidSect="0094691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roid Sans Mono">
    <w:panose1 w:val="020B0609030804020204"/>
    <w:charset w:val="00"/>
    <w:family w:val="modern"/>
    <w:pitch w:val="fixed"/>
    <w:sig w:usb0="E00002AF" w:usb1="4000205B" w:usb2="00000028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rOwNLcwNTQyMLFQ0lEKTi0uzszPAykwNKgFAMjTykQtAAAA"/>
  </w:docVars>
  <w:rsids>
    <w:rsidRoot w:val="00946917"/>
    <w:rsid w:val="000175C1"/>
    <w:rsid w:val="00151B28"/>
    <w:rsid w:val="00161380"/>
    <w:rsid w:val="0027343B"/>
    <w:rsid w:val="00296AAC"/>
    <w:rsid w:val="00382107"/>
    <w:rsid w:val="003A2BEC"/>
    <w:rsid w:val="00420BCF"/>
    <w:rsid w:val="00426AE4"/>
    <w:rsid w:val="00603719"/>
    <w:rsid w:val="006060C8"/>
    <w:rsid w:val="00670C85"/>
    <w:rsid w:val="006D73F0"/>
    <w:rsid w:val="00776D4B"/>
    <w:rsid w:val="00946917"/>
    <w:rsid w:val="00A6280A"/>
    <w:rsid w:val="00A921BC"/>
    <w:rsid w:val="00B25AD0"/>
    <w:rsid w:val="00CF207F"/>
    <w:rsid w:val="00D07740"/>
    <w:rsid w:val="00E1507E"/>
    <w:rsid w:val="00E6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C6923"/>
  <w15:chartTrackingRefBased/>
  <w15:docId w15:val="{374278AC-E34F-435F-948A-4D6353AA3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D4B"/>
  </w:style>
  <w:style w:type="paragraph" w:styleId="Heading2">
    <w:name w:val="heading 2"/>
    <w:basedOn w:val="Normal"/>
    <w:link w:val="Heading2Char"/>
    <w:uiPriority w:val="9"/>
    <w:qFormat/>
    <w:rsid w:val="00B25A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25AD0"/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customStyle="1" w:styleId="pl-atom">
    <w:name w:val="pl-atom"/>
    <w:basedOn w:val="DefaultParagraphFont"/>
    <w:rsid w:val="00A921BC"/>
  </w:style>
  <w:style w:type="character" w:customStyle="1" w:styleId="pl-int">
    <w:name w:val="pl-int"/>
    <w:basedOn w:val="DefaultParagraphFont"/>
    <w:rsid w:val="00A921BC"/>
  </w:style>
  <w:style w:type="character" w:customStyle="1" w:styleId="pl-compound">
    <w:name w:val="pl-compound"/>
    <w:basedOn w:val="DefaultParagraphFont"/>
    <w:rsid w:val="00D07740"/>
  </w:style>
  <w:style w:type="character" w:customStyle="1" w:styleId="pl-functor">
    <w:name w:val="pl-functor"/>
    <w:basedOn w:val="DefaultParagraphFont"/>
    <w:rsid w:val="00D07740"/>
  </w:style>
  <w:style w:type="paragraph" w:customStyle="1" w:styleId="msonormal0">
    <w:name w:val="msonormal"/>
    <w:basedOn w:val="Normal"/>
    <w:rsid w:val="002734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IN" w:bidi="hi-IN"/>
    </w:rPr>
  </w:style>
  <w:style w:type="character" w:customStyle="1" w:styleId="answer-no">
    <w:name w:val="answer-no"/>
    <w:basedOn w:val="DefaultParagraphFont"/>
    <w:rsid w:val="0027343B"/>
  </w:style>
  <w:style w:type="character" w:customStyle="1" w:styleId="prolog-true">
    <w:name w:val="prolog-true"/>
    <w:basedOn w:val="DefaultParagraphFont"/>
    <w:rsid w:val="0027343B"/>
  </w:style>
  <w:style w:type="character" w:customStyle="1" w:styleId="query">
    <w:name w:val="query"/>
    <w:basedOn w:val="DefaultParagraphFont"/>
    <w:rsid w:val="006060C8"/>
  </w:style>
  <w:style w:type="character" w:customStyle="1" w:styleId="cm-functor">
    <w:name w:val="cm-functor"/>
    <w:basedOn w:val="DefaultParagraphFont"/>
    <w:rsid w:val="006060C8"/>
  </w:style>
  <w:style w:type="character" w:customStyle="1" w:styleId="cm-number">
    <w:name w:val="cm-number"/>
    <w:basedOn w:val="DefaultParagraphFont"/>
    <w:rsid w:val="006060C8"/>
  </w:style>
  <w:style w:type="character" w:customStyle="1" w:styleId="cm-var">
    <w:name w:val="cm-var"/>
    <w:basedOn w:val="DefaultParagraphFont"/>
    <w:rsid w:val="006060C8"/>
  </w:style>
  <w:style w:type="character" w:customStyle="1" w:styleId="cm-fullstop">
    <w:name w:val="cm-fullstop"/>
    <w:basedOn w:val="DefaultParagraphFont"/>
    <w:rsid w:val="006060C8"/>
  </w:style>
  <w:style w:type="character" w:customStyle="1" w:styleId="pl-quoted-atom">
    <w:name w:val="pl-quoted-atom"/>
    <w:basedOn w:val="DefaultParagraphFont"/>
    <w:rsid w:val="00296AA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21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2107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cm-goallocal">
    <w:name w:val="cm-goal_local"/>
    <w:basedOn w:val="DefaultParagraphFont"/>
    <w:rsid w:val="00382107"/>
  </w:style>
  <w:style w:type="character" w:customStyle="1" w:styleId="format">
    <w:name w:val="format"/>
    <w:basedOn w:val="DefaultParagraphFont"/>
    <w:rsid w:val="00382107"/>
  </w:style>
  <w:style w:type="character" w:customStyle="1" w:styleId="wait-next">
    <w:name w:val="wait-next"/>
    <w:basedOn w:val="DefaultParagraphFont"/>
    <w:rsid w:val="00382107"/>
  </w:style>
  <w:style w:type="character" w:customStyle="1" w:styleId="cm-operator">
    <w:name w:val="cm-operator"/>
    <w:basedOn w:val="DefaultParagraphFont"/>
    <w:rsid w:val="00776D4B"/>
  </w:style>
  <w:style w:type="character" w:customStyle="1" w:styleId="cm-anon">
    <w:name w:val="cm-anon"/>
    <w:basedOn w:val="DefaultParagraphFont"/>
    <w:rsid w:val="00776D4B"/>
  </w:style>
  <w:style w:type="character" w:customStyle="1" w:styleId="pl-string">
    <w:name w:val="pl-string"/>
    <w:basedOn w:val="DefaultParagraphFont"/>
    <w:rsid w:val="00776D4B"/>
  </w:style>
  <w:style w:type="character" w:customStyle="1" w:styleId="prolog-false">
    <w:name w:val="prolog-false"/>
    <w:basedOn w:val="DefaultParagraphFont"/>
    <w:rsid w:val="00CF207F"/>
  </w:style>
  <w:style w:type="character" w:customStyle="1" w:styleId="cm-atom">
    <w:name w:val="cm-atom"/>
    <w:basedOn w:val="DefaultParagraphFont"/>
    <w:rsid w:val="00E1507E"/>
  </w:style>
  <w:style w:type="character" w:customStyle="1" w:styleId="pl-infix">
    <w:name w:val="pl-infix"/>
    <w:basedOn w:val="DefaultParagraphFont"/>
    <w:rsid w:val="00E1507E"/>
  </w:style>
  <w:style w:type="character" w:customStyle="1" w:styleId="cm-neck">
    <w:name w:val="cm-neck"/>
    <w:basedOn w:val="DefaultParagraphFont"/>
    <w:rsid w:val="00E1507E"/>
  </w:style>
  <w:style w:type="character" w:customStyle="1" w:styleId="pl-prefix">
    <w:name w:val="pl-prefix"/>
    <w:basedOn w:val="DefaultParagraphFont"/>
    <w:rsid w:val="00E150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9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1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9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79478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10534813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878271682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81876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92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7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3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2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7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5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3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0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9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6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0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8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5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6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9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3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7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3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4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5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0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1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86629">
              <w:marLeft w:val="0"/>
              <w:marRight w:val="0"/>
              <w:marTop w:val="0"/>
              <w:marBottom w:val="0"/>
              <w:divBdr>
                <w:top w:val="single" w:sz="12" w:space="0" w:color="000000"/>
                <w:left w:val="single" w:sz="12" w:space="4" w:color="000000"/>
                <w:bottom w:val="single" w:sz="12" w:space="0" w:color="000000"/>
                <w:right w:val="single" w:sz="12" w:space="4" w:color="000000"/>
              </w:divBdr>
            </w:div>
            <w:div w:id="17261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76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915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2121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72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217238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5387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54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83581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61880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1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185824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17746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5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9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5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8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2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96443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202986989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1515076525">
          <w:marLeft w:val="1112"/>
          <w:marRight w:val="0"/>
          <w:marTop w:val="0"/>
          <w:marBottom w:val="0"/>
          <w:divBdr>
            <w:top w:val="single" w:sz="6" w:space="0" w:color="CCCCCC"/>
            <w:left w:val="single" w:sz="6" w:space="4" w:color="CCCCCC"/>
            <w:bottom w:val="single" w:sz="6" w:space="0" w:color="CCCCCC"/>
            <w:right w:val="single" w:sz="6" w:space="4" w:color="CCCCCC"/>
          </w:divBdr>
        </w:div>
        <w:div w:id="9529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8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4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3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8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1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9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6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3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8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0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5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3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0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2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9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7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1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3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4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5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590542">
          <w:marLeft w:val="0"/>
          <w:marRight w:val="0"/>
          <w:marTop w:val="0"/>
          <w:marBottom w:val="0"/>
          <w:divBdr>
            <w:top w:val="single" w:sz="12" w:space="0" w:color="000000"/>
            <w:left w:val="single" w:sz="12" w:space="4" w:color="000000"/>
            <w:bottom w:val="single" w:sz="12" w:space="0" w:color="000000"/>
            <w:right w:val="single" w:sz="12" w:space="4" w:color="000000"/>
          </w:divBdr>
        </w:div>
        <w:div w:id="25082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1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35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66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2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9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2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4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13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8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02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43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8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5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7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7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4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9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6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78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9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46044">
          <w:marLeft w:val="0"/>
          <w:marRight w:val="0"/>
          <w:marTop w:val="0"/>
          <w:marBottom w:val="0"/>
          <w:divBdr>
            <w:top w:val="single" w:sz="12" w:space="0" w:color="000000"/>
            <w:left w:val="single" w:sz="12" w:space="4" w:color="000000"/>
            <w:bottom w:val="single" w:sz="12" w:space="0" w:color="000000"/>
            <w:right w:val="single" w:sz="12" w:space="4" w:color="000000"/>
          </w:divBdr>
        </w:div>
        <w:div w:id="1363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92269">
              <w:marLeft w:val="0"/>
              <w:marRight w:val="0"/>
              <w:marTop w:val="0"/>
              <w:marBottom w:val="0"/>
              <w:divBdr>
                <w:top w:val="single" w:sz="12" w:space="0" w:color="000000"/>
                <w:left w:val="single" w:sz="12" w:space="4" w:color="000000"/>
                <w:bottom w:val="single" w:sz="12" w:space="0" w:color="000000"/>
                <w:right w:val="single" w:sz="12" w:space="4" w:color="000000"/>
              </w:divBdr>
            </w:div>
            <w:div w:id="1716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72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06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61952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7712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43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81989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13063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2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79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078590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3305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97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517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454209">
              <w:marLeft w:val="0"/>
              <w:marRight w:val="0"/>
              <w:marTop w:val="0"/>
              <w:marBottom w:val="0"/>
              <w:divBdr>
                <w:top w:val="single" w:sz="12" w:space="0" w:color="DDDDDD"/>
                <w:left w:val="single" w:sz="12" w:space="4" w:color="DDDDDD"/>
                <w:bottom w:val="single" w:sz="12" w:space="0" w:color="DDDDDD"/>
                <w:right w:val="single" w:sz="12" w:space="4" w:color="DDDDDD"/>
              </w:divBdr>
            </w:div>
            <w:div w:id="11066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27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47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97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00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12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22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697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128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609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5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5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9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14926">
          <w:marLeft w:val="0"/>
          <w:marRight w:val="0"/>
          <w:marTop w:val="0"/>
          <w:marBottom w:val="0"/>
          <w:divBdr>
            <w:top w:val="single" w:sz="12" w:space="0" w:color="000000"/>
            <w:left w:val="single" w:sz="12" w:space="4" w:color="000000"/>
            <w:bottom w:val="single" w:sz="12" w:space="0" w:color="000000"/>
            <w:right w:val="single" w:sz="12" w:space="4" w:color="000000"/>
          </w:divBdr>
        </w:div>
        <w:div w:id="111640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85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8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3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1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7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5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1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1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8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90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385419">
          <w:marLeft w:val="48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24653">
                  <w:marLeft w:val="0"/>
                  <w:marRight w:val="-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6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225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0825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702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2117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45547-888A-4785-80F7-A9765E7A3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5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EESH  PANDEY</dc:creator>
  <cp:keywords/>
  <dc:description/>
  <cp:lastModifiedBy>RAJNEESH  PANDEY</cp:lastModifiedBy>
  <cp:revision>15</cp:revision>
  <cp:lastPrinted>2021-08-20T17:49:00Z</cp:lastPrinted>
  <dcterms:created xsi:type="dcterms:W3CDTF">2021-08-06T15:21:00Z</dcterms:created>
  <dcterms:modified xsi:type="dcterms:W3CDTF">2021-09-25T16:49:00Z</dcterms:modified>
</cp:coreProperties>
</file>